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internship-application-letter"/>
    <w:p>
      <w:pPr>
        <w:pStyle w:val="Heading1"/>
      </w:pPr>
      <w:r>
        <w:t xml:space="preserve">Internship Application Letter</w:t>
      </w:r>
    </w:p>
    <w:p>
      <w:pPr>
        <w:pStyle w:val="FirstParagraph"/>
      </w:pPr>
      <w:r>
        <w:t xml:space="preserve">For Astronomer Internship Position</w:t>
      </w:r>
    </w:p>
    <w:p>
      <w:pPr>
        <w:pStyle w:val="BodyText"/>
      </w:pPr>
      <w:r>
        <w:t xml:space="preserve">United Kingdom London-Based Institution</w:t>
      </w:r>
    </w:p>
    <w:bookmarkEnd w:id="20"/>
    <w:p>
      <w:pPr>
        <w:pStyle w:val="BodyText"/>
      </w:pPr>
      <w:r>
        <w:t xml:space="preserve">Ms. Eleanor Thorne</w:t>
      </w:r>
    </w:p>
    <w:p>
      <w:pPr>
        <w:pStyle w:val="BodyText"/>
      </w:pPr>
      <w:r>
        <w:t xml:space="preserve">Hiring Manager, Department of Astrophysics</w:t>
      </w:r>
    </w:p>
    <w:p>
      <w:pPr>
        <w:pStyle w:val="BodyText"/>
      </w:pPr>
      <w:r>
        <w:t xml:space="preserve">皇家天文学会 (Royal Astronomical Society)</w:t>
      </w:r>
    </w:p>
    <w:p>
      <w:pPr>
        <w:pStyle w:val="BodyText"/>
      </w:pPr>
      <w:r>
        <w:t xml:space="preserve">51-52 Bedford Street</w:t>
      </w:r>
    </w:p>
    <w:p>
      <w:pPr>
        <w:pStyle w:val="BodyText"/>
      </w:pPr>
      <w:r>
        <w:t xml:space="preserve">London WC2E 9JQ</w:t>
      </w:r>
    </w:p>
    <w:p>
      <w:pPr>
        <w:pStyle w:val="BodyText"/>
      </w:pPr>
      <w:r>
        <w:t xml:space="preserve">Date: October 26, 2023</w:t>
      </w:r>
    </w:p>
    <w:bookmarkStart w:id="21" w:name="X4461696cb9cf9c98a723374a980dbada8991328"/>
    <w:p>
      <w:pPr>
        <w:pStyle w:val="Heading2"/>
      </w:pPr>
      <w:r>
        <w:t xml:space="preserve">Subject: Application for Astronomer Internship Position</w:t>
      </w:r>
    </w:p>
    <w:bookmarkEnd w:id="21"/>
    <w:p>
      <w:pPr>
        <w:pStyle w:val="FirstParagraph"/>
      </w:pPr>
      <w:r>
        <w:t xml:space="preserve">Dear Ms. Thorne,</w:t>
      </w:r>
    </w:p>
    <w:p>
      <w:pPr>
        <w:pStyle w:val="BodyText"/>
      </w:pPr>
      <w:r>
        <w:t xml:space="preserve">It is with profound enthusiasm that I submit my Internship Application Letter for the Astronomer Intern position within the Department of Astrophysics at the Royal Astronomical Society in London, United Kingdom. As a final-year Astrophysics student at University College London (UCL) with a specialization in observational cosmology, I have meticulously followed your institution’s groundbreaking work on galaxy formation and dark matter mapping – particularly your recent collaboration with the Euclid Space Telescope mission. The prospect of contributing to such transformative research within the heart of United Kingdom London represents not merely an internship opportunity, but a pivotal step toward my professional identity as a dedicated Astronomer.</w:t>
      </w:r>
    </w:p>
    <w:p>
      <w:pPr>
        <w:pStyle w:val="BodyText"/>
      </w:pPr>
      <w:r>
        <w:t xml:space="preserve">My academic journey has been intentionally structured to develop both theoretical rigor and practical observational skills essential for modern astronomical research. In my undergraduate curriculum at UCL, I completed advanced coursework in computational astrophysics (achieving 89% in the course), statistical methods for astronomy, and radio interferometry techniques. My final-year project, "Quantifying Dark Matter Halos Through Weak Gravitational Lensing," required me to process over 15 terabytes of data from the Sloan Digital Sky Survey using Python-based tools (Astropy, NumPy) and contribute to a peer-reviewed paper published in the UCL Astrophysics Journal. This experience solidified my ability to translate complex theoretical models into tangible research outcomes – a skill I am eager to apply within your team’s framework for cutting-edge cosmological analysis.</w:t>
      </w:r>
    </w:p>
    <w:p>
      <w:pPr>
        <w:pStyle w:val="BodyText"/>
      </w:pPr>
      <w:r>
        <w:t xml:space="preserve">What distinguishes this Internship Application Letter is my deep understanding of how London’s unique position as a global hub for astronomical innovation aligns with my professional aspirations. The United Kingdom London ecosystem offers unparalleled access to world-class facilities such as the Institute of Astronomy at Cambridge (which I have visited for research workshops) and the National Physical Laboratory’s quantum sensors division. More significantly, your institution’s commitment to public engagement through initiatives like "London Sky Nights" – where urban communities connect with celestial phenomena – resonates with my own volunteer work with the London Astronomical Society. In 2022, I organized four stargazing events at Greenwich Park that attracted over 300 participants, demonstrating my ability to bridge technical astronomy and public outreach – a dual competence your department values highly.</w:t>
      </w:r>
    </w:p>
    <w:p>
      <w:pPr>
        <w:pStyle w:val="BodyText"/>
      </w:pPr>
      <w:r>
        <w:t xml:space="preserve">My technical proficiency extends beyond data analysis. I am certified in the European Southern Observatory’s (ESO) Telescope Observation Software Suite and have hands-on experience with spectroscopic instrumentation at UCL’s Mullard Space Science Laboratory. During my summer internship at the Open University’s Astronomy Department, I assisted in calibrating a 1-meter telescope for exoplanet transit observations, developing protocols that reduced measurement errors by 18%. This practical exposure to observational workflows directly complements your team’s current research on transient phenomena. Crucially, I have also navigated the intricate landscape of UK astronomy funding frameworks through my participation in the Science and Technology Facilities Council (STFC) Student Internship Program – an experience that has prepared me to contribute meaningfully within your grant-driven environment.</w:t>
      </w:r>
    </w:p>
    <w:p>
      <w:pPr>
        <w:pStyle w:val="BodyText"/>
      </w:pPr>
      <w:r>
        <w:t xml:space="preserve">Why London? The United Kingdom’s strategic investment in space research, particularly through the UK Space Agency’s £1.7 billion national strategy, creates an ideal incubator for astronomical innovation. The presence of key institutions like the Centre for Astrophysics Research at the University of Hertfordshire (within 25 miles of London) and proximity to European Space Operations Centre (ESOC) in Darmstadt, Germany, forms a collaborative network that will enrich my learning. I am particularly inspired by Professor Sarah Bridle’s work on cosmic microwave background analysis conducted at UCL’s Research Centre for Astronomy – her recent paper in</w:t>
      </w:r>
      <w:r>
        <w:t xml:space="preserve"> </w:t>
      </w:r>
      <w:r>
        <w:rPr>
          <w:iCs/>
          <w:i/>
        </w:rPr>
        <w:t xml:space="preserve">Nature Astronomy</w:t>
      </w:r>
      <w:r>
        <w:t xml:space="preserve"> </w:t>
      </w:r>
      <w:r>
        <w:t xml:space="preserve">directly informs the methodology I propose to explore during my internship. This proximity to intellectual leaders in the field is unmatched globally, making United Kingdom London the only logical destination for my professional development as an Astronomer.</w:t>
      </w:r>
    </w:p>
    <w:p>
      <w:pPr>
        <w:pStyle w:val="BodyText"/>
      </w:pPr>
      <w:r>
        <w:t xml:space="preserve">I recognize that effective astronomical research demands not only technical excellence but also ethical stewardship of data and resources. My involvement with UCL’s Ethics in Data Science Society has equipped me to approach sensitive datasets with rigor – a principle your institution exemplifies through its transparent data-sharing policies. Furthermore, my fluency in Mandarin (through the Confucius Institute at LSE) positions me to engage with international collaborators from China’s National Astronomical Observatories, expanding the potential impact of our joint projects. In London’s multicultural setting, these skills foster inclusive scientific collaboration – a value I would honor while contributing to your team.</w:t>
      </w:r>
    </w:p>
    <w:p>
      <w:pPr>
        <w:pStyle w:val="BodyText"/>
      </w:pPr>
      <w:r>
        <w:t xml:space="preserve">My resume details additional qualifications: participation in the 2023 International Astronomy Olympiad (Bronze Medal), proficiency in LaTeX for academic publishing, and completion of the Royal Observatory Greenwich’s Advanced Observing Techniques Certificate. I am prepared to relocate immediately upon acceptance and have secured accommodation near the RAS headquarters in Bloomsbury, ensuring seamless integration into London’s scientific community from day one.</w:t>
      </w:r>
    </w:p>
    <w:p>
      <w:pPr>
        <w:pStyle w:val="BodyText"/>
      </w:pPr>
      <w:r>
        <w:t xml:space="preserve">As an aspiring Astronomer committed to advancing humanity’s understanding of the cosmos, I am eager to bring my analytical skills, dedication to collaborative research, and passion for urban astronomy outreach to your esteemed institution. The opportunity to contribute under the guidance of experts like Dr. Jonathan McDermid at the Royal Astronomical Society would be a transformative chapter in my journey. I have attached my CV for your detailed review and welcome the chance to discuss how my technical capabilities align with your 2024 research priorities during an interview at your convenience.</w:t>
      </w:r>
    </w:p>
    <w:p>
      <w:pPr>
        <w:pStyle w:val="BodyText"/>
      </w:pPr>
      <w:r>
        <w:t xml:space="preserve">Thank you for considering this Internship Application Letter. I am excited about the possibility of contributing to London’s astronomical legacy as a future Astronomer within the United Kingdom's premier research hub.</w:t>
      </w:r>
    </w:p>
    <w:p>
      <w:pPr>
        <w:pStyle w:val="BodyText"/>
      </w:pPr>
      <w:r>
        <w:t xml:space="preserve">Sincerely,</w:t>
      </w:r>
    </w:p>
    <w:p>
      <w:r>
        <w:pict>
          <v:rect style="width:0;height:1.5pt" o:hralign="center" o:hrstd="t" o:hr="t"/>
        </w:pict>
      </w:r>
    </w:p>
    <w:p>
      <w:pPr>
        <w:pStyle w:val="FirstParagraph"/>
      </w:pPr>
      <w:r>
        <w:t xml:space="preserve">Arjun Patel</w:t>
      </w:r>
    </w:p>
    <w:p>
      <w:pPr>
        <w:pStyle w:val="BodyText"/>
      </w:pPr>
      <w:r>
        <w:t xml:space="preserve">Final-Year BSc Astrophysics Student (Expected May 2024)</w:t>
      </w:r>
    </w:p>
    <w:p>
      <w:pPr>
        <w:pStyle w:val="BodyText"/>
      </w:pPr>
      <w:r>
        <w:t xml:space="preserve">University College London</w:t>
      </w:r>
    </w:p>
    <w:p>
      <w:pPr>
        <w:pStyle w:val="BodyText"/>
      </w:pPr>
      <w:r>
        <w:t xml:space="preserve">Email: arjun.patel@ucl.ac.uk | Phone: +44 7900 123456</w:t>
      </w:r>
    </w:p>
    <w:p>
      <w:pPr>
        <w:pStyle w:val="BodyText"/>
      </w:pPr>
      <w:r>
        <w:t xml:space="preserve">LinkedIn: linkedin.com/in/arjunpatel-astronomer</w:t>
      </w:r>
    </w:p>
    <w:p>
      <w:pPr>
        <w:pStyle w:val="BodyText"/>
      </w:pPr>
      <w:r>
        <w:t xml:space="preserve">Word Count: 856</w:t>
      </w:r>
    </w:p>
    <w:p>
      <w:pPr>
        <w:pStyle w:val="BodyText"/>
      </w:pPr>
      <w:r>
        <w:rPr>
          <w:iCs/>
          <w:i/>
        </w:rPr>
        <w:t xml:space="preserve">This Internship Application Letter reflects commitment to the Astronomer role within United Kingdom London's scientif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London, United Kingdom</dc:title>
  <dc:creator/>
  <dc:language>en</dc:language>
  <cp:keywords/>
  <dcterms:created xsi:type="dcterms:W3CDTF">2025-12-09T23:22:57Z</dcterms:created>
  <dcterms:modified xsi:type="dcterms:W3CDTF">2025-12-09T23:22:57Z</dcterms:modified>
</cp:coreProperties>
</file>

<file path=docProps/custom.xml><?xml version="1.0" encoding="utf-8"?>
<Properties xmlns="http://schemas.openxmlformats.org/officeDocument/2006/custom-properties" xmlns:vt="http://schemas.openxmlformats.org/officeDocument/2006/docPropsVTypes"/>
</file>